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64597" w14:textId="77777777" w:rsidR="00BC44B2" w:rsidRPr="00BC44B2" w:rsidRDefault="00BC44B2">
      <w:pPr>
        <w:rPr>
          <w:b/>
        </w:rPr>
      </w:pPr>
      <w:bookmarkStart w:id="0" w:name="_GoBack"/>
      <w:bookmarkEnd w:id="0"/>
      <w:r w:rsidRPr="00BC44B2">
        <w:rPr>
          <w:b/>
        </w:rPr>
        <w:t xml:space="preserve">How Easy It Can Be </w:t>
      </w:r>
      <w:proofErr w:type="gramStart"/>
      <w:r w:rsidRPr="00BC44B2">
        <w:rPr>
          <w:b/>
        </w:rPr>
        <w:t>To</w:t>
      </w:r>
      <w:proofErr w:type="gramEnd"/>
      <w:r w:rsidRPr="00BC44B2">
        <w:rPr>
          <w:b/>
        </w:rPr>
        <w:t xml:space="preserve"> Sell Land In Colorado</w:t>
      </w:r>
      <w:r>
        <w:rPr>
          <w:b/>
        </w:rPr>
        <w:t xml:space="preserve"> and Make Yourself Some Money </w:t>
      </w:r>
    </w:p>
    <w:p w14:paraId="03C88268" w14:textId="77777777" w:rsidR="00BC44B2" w:rsidRDefault="00BC44B2"/>
    <w:p w14:paraId="3E3F8D5F" w14:textId="77777777" w:rsidR="00BC44B2" w:rsidRDefault="00BC44B2"/>
    <w:p w14:paraId="271F5B31" w14:textId="77777777" w:rsidR="00F31152" w:rsidRDefault="006A5D86">
      <w:r>
        <w:t xml:space="preserve">If you’re a </w:t>
      </w:r>
      <w:r w:rsidRPr="008F6C08">
        <w:rPr>
          <w:noProof/>
        </w:rPr>
        <w:t>landowner</w:t>
      </w:r>
      <w:r>
        <w:t xml:space="preserve"> in Colorado, you may have considered selling it. If you need to sell land in Colorado and want to unload it</w:t>
      </w:r>
      <w:r w:rsidR="00DF6780">
        <w:t xml:space="preserve"> quickly, we can assist you by giving you</w:t>
      </w:r>
      <w:r>
        <w:t xml:space="preserve"> an all-cash offer for it. We have a team of highly-knowledgeable Colorado land buyers that make the selling process quick, easy and as painless as possible for you. </w:t>
      </w:r>
    </w:p>
    <w:p w14:paraId="78FA2CEE" w14:textId="77777777" w:rsidR="00DF6780" w:rsidRDefault="00DF6780"/>
    <w:p w14:paraId="309AA744" w14:textId="77777777" w:rsidR="00DF6780" w:rsidRDefault="00DF6780">
      <w:r>
        <w:t xml:space="preserve">All you need to do to sell land in Colorado is to fill out the “Sell My Land” form, which allows us to start investigating your property. </w:t>
      </w:r>
    </w:p>
    <w:p w14:paraId="380F9879" w14:textId="77777777" w:rsidR="00DF6780" w:rsidRDefault="00DF6780"/>
    <w:p w14:paraId="49591959" w14:textId="77777777" w:rsidR="00DF6780" w:rsidRPr="00786B96" w:rsidRDefault="00DF6780">
      <w:pPr>
        <w:rPr>
          <w:b/>
        </w:rPr>
      </w:pPr>
      <w:r w:rsidRPr="00786B96">
        <w:rPr>
          <w:b/>
        </w:rPr>
        <w:t xml:space="preserve">Why Do People </w:t>
      </w:r>
      <w:r w:rsidR="00BC44B2">
        <w:rPr>
          <w:b/>
        </w:rPr>
        <w:t xml:space="preserve">Want To </w:t>
      </w:r>
      <w:r w:rsidRPr="00786B96">
        <w:rPr>
          <w:b/>
        </w:rPr>
        <w:t>Sell Land In Colorado?</w:t>
      </w:r>
    </w:p>
    <w:p w14:paraId="7A2E386E" w14:textId="77777777" w:rsidR="007638E1" w:rsidRDefault="007638E1"/>
    <w:p w14:paraId="5A37D0A4" w14:textId="77777777" w:rsidR="007638E1" w:rsidRDefault="007638E1">
      <w:r>
        <w:t xml:space="preserve">There </w:t>
      </w:r>
      <w:r w:rsidR="008F6C08">
        <w:rPr>
          <w:noProof/>
        </w:rPr>
        <w:t>is</w:t>
      </w:r>
      <w:r>
        <w:t xml:space="preserve"> a multitude of reasons a person would sell land in Colorado. Perhaps their plans for the land </w:t>
      </w:r>
      <w:r w:rsidR="00BC44B2">
        <w:t xml:space="preserve">has </w:t>
      </w:r>
      <w:r>
        <w:t>changed</w:t>
      </w:r>
      <w:r w:rsidR="008F6C08">
        <w:t>,</w:t>
      </w:r>
      <w:r>
        <w:t xml:space="preserve"> </w:t>
      </w:r>
      <w:r w:rsidRPr="008F6C08">
        <w:rPr>
          <w:noProof/>
        </w:rPr>
        <w:t>or</w:t>
      </w:r>
      <w:r>
        <w:t xml:space="preserve"> they don’t have a use for the property anymore. Keeping land for the sake of keeping it is a waste of money. How so? You have to pay taxes on the property each year, and if you’re not making money from it, you’re losing money. </w:t>
      </w:r>
      <w:r w:rsidR="00BC44B2">
        <w:t xml:space="preserve"> Why bother keeping land if you’re not going to do anything with it?</w:t>
      </w:r>
    </w:p>
    <w:p w14:paraId="2A4C0702" w14:textId="77777777" w:rsidR="0074003E" w:rsidRDefault="0074003E"/>
    <w:p w14:paraId="41B5B2FD" w14:textId="77777777" w:rsidR="0074003E" w:rsidRPr="00786B96" w:rsidRDefault="0074003E">
      <w:pPr>
        <w:rPr>
          <w:b/>
        </w:rPr>
      </w:pPr>
      <w:r w:rsidRPr="00786B96">
        <w:rPr>
          <w:b/>
        </w:rPr>
        <w:t xml:space="preserve">What’s </w:t>
      </w:r>
      <w:proofErr w:type="gramStart"/>
      <w:r w:rsidRPr="00786B96">
        <w:rPr>
          <w:b/>
        </w:rPr>
        <w:t>The</w:t>
      </w:r>
      <w:proofErr w:type="gramEnd"/>
      <w:r w:rsidRPr="00786B96">
        <w:rPr>
          <w:b/>
        </w:rPr>
        <w:t xml:space="preserve"> Problem Of Selling Land?</w:t>
      </w:r>
    </w:p>
    <w:p w14:paraId="72A076E3" w14:textId="77777777" w:rsidR="0074003E" w:rsidRDefault="0074003E"/>
    <w:p w14:paraId="10FDE0A6" w14:textId="77777777" w:rsidR="0074003E" w:rsidRDefault="0074003E">
      <w:r>
        <w:t xml:space="preserve">If your land has no home or other building to it, it can be difficult to sell it. It’s difficult to sell land that has no appeal behind it. It can take years to sell land in Colorado if there’s no attraction for buyers to see. Land is just land. If you don’t have years to wait or have already waited and not had any success, you have a better option at your disposal. </w:t>
      </w:r>
    </w:p>
    <w:p w14:paraId="769FEF48" w14:textId="77777777" w:rsidR="0074003E" w:rsidRDefault="0074003E"/>
    <w:p w14:paraId="70AB9916" w14:textId="77777777" w:rsidR="0074003E" w:rsidRDefault="0074003E">
      <w:r>
        <w:t xml:space="preserve">We will assist you in selling the land quickly – no need to list and play the wait-and-see game. We </w:t>
      </w:r>
      <w:r w:rsidRPr="008F6C08">
        <w:rPr>
          <w:noProof/>
        </w:rPr>
        <w:t>just</w:t>
      </w:r>
      <w:r>
        <w:t xml:space="preserve"> need your “John</w:t>
      </w:r>
      <w:r w:rsidR="00786B96">
        <w:t xml:space="preserve"> or Jane</w:t>
      </w:r>
      <w:r>
        <w:t xml:space="preserve"> Hancock” on a few pieces of paper, and we’ll take care of the rest. It’s just that easy to sell land in Colorado.  That’s right! We handle it all – paperwork, title transfers, costs, etc. </w:t>
      </w:r>
    </w:p>
    <w:p w14:paraId="021CCB9F" w14:textId="77777777" w:rsidR="00786B96" w:rsidRDefault="00786B96"/>
    <w:p w14:paraId="25BC3229" w14:textId="77777777" w:rsidR="00786B96" w:rsidRPr="00786B96" w:rsidRDefault="00786B96">
      <w:pPr>
        <w:rPr>
          <w:b/>
        </w:rPr>
      </w:pPr>
      <w:r w:rsidRPr="00786B96">
        <w:rPr>
          <w:b/>
        </w:rPr>
        <w:t xml:space="preserve">We </w:t>
      </w:r>
      <w:r w:rsidRPr="008F6C08">
        <w:rPr>
          <w:b/>
          <w:noProof/>
        </w:rPr>
        <w:t>Will</w:t>
      </w:r>
      <w:r w:rsidRPr="00786B96">
        <w:rPr>
          <w:b/>
        </w:rPr>
        <w:t xml:space="preserve"> Purchase Any Land </w:t>
      </w:r>
      <w:proofErr w:type="gramStart"/>
      <w:r w:rsidRPr="00786B96">
        <w:rPr>
          <w:b/>
        </w:rPr>
        <w:t>In</w:t>
      </w:r>
      <w:proofErr w:type="gramEnd"/>
      <w:r w:rsidRPr="00786B96">
        <w:rPr>
          <w:b/>
        </w:rPr>
        <w:t xml:space="preserve"> Colorado</w:t>
      </w:r>
    </w:p>
    <w:p w14:paraId="3FDD067E" w14:textId="77777777" w:rsidR="00786B96" w:rsidRDefault="00786B96"/>
    <w:p w14:paraId="1D4EF813" w14:textId="77777777" w:rsidR="00786B96" w:rsidRDefault="00786B96" w:rsidP="00786B96">
      <w:pPr>
        <w:tabs>
          <w:tab w:val="left" w:pos="2220"/>
        </w:tabs>
      </w:pPr>
      <w:r w:rsidRPr="00786B96">
        <w:rPr>
          <w:highlight w:val="yellow"/>
        </w:rPr>
        <w:t>Easylandsell.com</w:t>
      </w:r>
      <w:r>
        <w:t xml:space="preserve">, which has a Better Business Bureau rating of A+ and thousands of satisfied customers, works with many land buyers who want to purchase land with cash. It’s this network of experienced buyers that gives us the resources we need to buy land and give you numerous entities interested in buying your land.  </w:t>
      </w:r>
    </w:p>
    <w:p w14:paraId="798FC4BE" w14:textId="77777777" w:rsidR="00786B96" w:rsidRDefault="00786B96" w:rsidP="00786B96">
      <w:pPr>
        <w:tabs>
          <w:tab w:val="left" w:pos="2220"/>
        </w:tabs>
      </w:pPr>
    </w:p>
    <w:p w14:paraId="1B7BB70B" w14:textId="77777777" w:rsidR="00786B96" w:rsidRDefault="00786B96" w:rsidP="00786B96">
      <w:pPr>
        <w:tabs>
          <w:tab w:val="left" w:pos="2220"/>
        </w:tabs>
      </w:pPr>
      <w:r>
        <w:t>How does it work?</w:t>
      </w:r>
    </w:p>
    <w:p w14:paraId="7429EAF3" w14:textId="77777777" w:rsidR="00786B96" w:rsidRDefault="00786B96" w:rsidP="00786B96">
      <w:pPr>
        <w:tabs>
          <w:tab w:val="left" w:pos="2220"/>
        </w:tabs>
      </w:pPr>
    </w:p>
    <w:p w14:paraId="072750D6" w14:textId="77777777" w:rsidR="00786B96" w:rsidRDefault="00BC44B2" w:rsidP="00786B96">
      <w:pPr>
        <w:tabs>
          <w:tab w:val="left" w:pos="2220"/>
        </w:tabs>
      </w:pPr>
      <w:r>
        <w:t xml:space="preserve">We know how time-consuming and stressful it can be to sell land in Colorado. We want to ease that process for you.  The buying process starts when you fill out our form and include the pertinent information we need to start the research on the property.  This research begins immediately upon submission of the form. </w:t>
      </w:r>
    </w:p>
    <w:p w14:paraId="0A54CC3B" w14:textId="77777777" w:rsidR="00BC44B2" w:rsidRDefault="00BC44B2" w:rsidP="00786B96">
      <w:pPr>
        <w:tabs>
          <w:tab w:val="left" w:pos="2220"/>
        </w:tabs>
      </w:pPr>
      <w:r>
        <w:lastRenderedPageBreak/>
        <w:br/>
        <w:t xml:space="preserve">After we’ve determined that the property fits into our buying guidelines, we will call or email you with our No-Obligation Cash offer for the land. If this offer is acceptable to you, we prepare the documents and start the title transfer process. We will work with a local attorney or title company to arrange the title transfer and escrow.  If the land </w:t>
      </w:r>
      <w:r w:rsidRPr="008F6C08">
        <w:rPr>
          <w:noProof/>
        </w:rPr>
        <w:t>is located</w:t>
      </w:r>
      <w:r>
        <w:t xml:space="preserve"> in a remote area, we work with a network of title professionals to finalize the land sell. </w:t>
      </w:r>
    </w:p>
    <w:p w14:paraId="722BA688" w14:textId="77777777" w:rsidR="00BC44B2" w:rsidRDefault="00BC44B2" w:rsidP="00786B96">
      <w:pPr>
        <w:tabs>
          <w:tab w:val="left" w:pos="2220"/>
        </w:tabs>
      </w:pPr>
    </w:p>
    <w:p w14:paraId="0FA0AAF7" w14:textId="77777777" w:rsidR="00BC44B2" w:rsidRDefault="00BC44B2" w:rsidP="00786B96">
      <w:pPr>
        <w:tabs>
          <w:tab w:val="left" w:pos="2220"/>
        </w:tabs>
      </w:pPr>
      <w:r>
        <w:t xml:space="preserve">The closing process is ready when the title exam has </w:t>
      </w:r>
      <w:r w:rsidRPr="008F6C08">
        <w:rPr>
          <w:noProof/>
        </w:rPr>
        <w:t>been done</w:t>
      </w:r>
      <w:r w:rsidR="008F6C08">
        <w:rPr>
          <w:noProof/>
        </w:rPr>
        <w:t>,</w:t>
      </w:r>
      <w:r>
        <w:t xml:space="preserve"> </w:t>
      </w:r>
      <w:r w:rsidRPr="008F6C08">
        <w:rPr>
          <w:noProof/>
        </w:rPr>
        <w:t>and</w:t>
      </w:r>
      <w:r>
        <w:t xml:space="preserve"> the closing documents are ready. The property is transferred from you to us upon the issuance of the funds. It’s just that easy to sell land in Colorado. </w:t>
      </w:r>
    </w:p>
    <w:p w14:paraId="21CB8D70" w14:textId="77777777" w:rsidR="00BC44B2" w:rsidRDefault="00BC44B2" w:rsidP="00786B96">
      <w:pPr>
        <w:tabs>
          <w:tab w:val="left" w:pos="2220"/>
        </w:tabs>
      </w:pPr>
    </w:p>
    <w:p w14:paraId="18FDD503" w14:textId="77777777" w:rsidR="006A5D86" w:rsidRDefault="00BC44B2" w:rsidP="00BC44B2">
      <w:pPr>
        <w:tabs>
          <w:tab w:val="left" w:pos="2220"/>
        </w:tabs>
      </w:pPr>
      <w:r>
        <w:t xml:space="preserve">No more headaches, no more waiting, no more anything when you want to sell land in Colorado. We make the whole process easy and simple. We </w:t>
      </w:r>
      <w:r w:rsidRPr="008F6C08">
        <w:rPr>
          <w:noProof/>
        </w:rPr>
        <w:t>just</w:t>
      </w:r>
      <w:r>
        <w:t xml:space="preserve"> need to sign the documents – which can be done in your home or </w:t>
      </w:r>
      <w:r w:rsidRPr="008F6C08">
        <w:rPr>
          <w:noProof/>
        </w:rPr>
        <w:t>in</w:t>
      </w:r>
      <w:r>
        <w:t xml:space="preserve"> front of a notary – and we do the rest. </w:t>
      </w:r>
    </w:p>
    <w:p w14:paraId="5CE186F7" w14:textId="77777777" w:rsidR="00BC44B2" w:rsidRDefault="00BC44B2" w:rsidP="00BC44B2">
      <w:pPr>
        <w:tabs>
          <w:tab w:val="left" w:pos="2220"/>
        </w:tabs>
      </w:pPr>
    </w:p>
    <w:p w14:paraId="53039862" w14:textId="77777777" w:rsidR="006A5D86" w:rsidRDefault="00BC44B2" w:rsidP="00BC44B2">
      <w:pPr>
        <w:tabs>
          <w:tab w:val="left" w:pos="2220"/>
        </w:tabs>
      </w:pPr>
      <w:r>
        <w:t xml:space="preserve">Want to sell land in Colorado quickly? You can kick off the process by filling out the Sell My </w:t>
      </w:r>
      <w:r w:rsidRPr="008F6C08">
        <w:rPr>
          <w:noProof/>
        </w:rPr>
        <w:t>Land form</w:t>
      </w:r>
      <w:r>
        <w:t xml:space="preserve"> and submitting it today.  We look forward to assisting you!</w:t>
      </w:r>
    </w:p>
    <w:sectPr w:rsidR="006A5D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xNjEzNjUzMDcyMDdX0lEKTi0uzszPAykwrAUA6ODLKCwAAAA="/>
  </w:docVars>
  <w:rsids>
    <w:rsidRoot w:val="006A5D86"/>
    <w:rsid w:val="006A5D86"/>
    <w:rsid w:val="0074003E"/>
    <w:rsid w:val="007638E1"/>
    <w:rsid w:val="00786B96"/>
    <w:rsid w:val="008F6C08"/>
    <w:rsid w:val="00A87CF8"/>
    <w:rsid w:val="00BC44B2"/>
    <w:rsid w:val="00DF6780"/>
    <w:rsid w:val="00F31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EA7CF"/>
  <w15:chartTrackingRefBased/>
  <w15:docId w15:val="{2D752C92-0D30-4CD6-861B-8E0A64335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5D86"/>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8</Words>
  <Characters>3014</Characters>
  <Application>Microsoft Office Word</Application>
  <DocSecurity>0</DocSecurity>
  <Lines>25</Lines>
  <Paragraphs>7</Paragraphs>
  <ScaleCrop>false</ScaleCrop>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Powell</dc:creator>
  <cp:keywords/>
  <dc:description/>
  <cp:lastModifiedBy>Rob Tropp</cp:lastModifiedBy>
  <cp:revision>2</cp:revision>
  <dcterms:created xsi:type="dcterms:W3CDTF">2019-01-06T22:15:00Z</dcterms:created>
  <dcterms:modified xsi:type="dcterms:W3CDTF">2019-01-06T22:15:00Z</dcterms:modified>
</cp:coreProperties>
</file>